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215C2" w14:paraId="77772A0D" w14:textId="77777777" w:rsidTr="00C01A9F">
        <w:trPr>
          <w:trHeight w:val="378"/>
        </w:trPr>
        <w:tc>
          <w:tcPr>
            <w:tcW w:w="5764" w:type="dxa"/>
            <w:vMerge w:val="restart"/>
          </w:tcPr>
          <w:p w14:paraId="2A99E3FE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0B3546C" wp14:editId="7ABA5D6A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6CCC5F76" w14:textId="77777777" w:rsidR="005215C2" w:rsidRPr="00C5345E" w:rsidRDefault="005215C2" w:rsidP="00C01A9F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215C2" w14:paraId="0692A021" w14:textId="77777777" w:rsidTr="00C01A9F">
        <w:trPr>
          <w:trHeight w:val="342"/>
        </w:trPr>
        <w:tc>
          <w:tcPr>
            <w:tcW w:w="5764" w:type="dxa"/>
            <w:vMerge/>
          </w:tcPr>
          <w:p w14:paraId="31951C0D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4061E4C8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215C2" w14:paraId="1F7412D9" w14:textId="77777777" w:rsidTr="00C01A9F">
        <w:trPr>
          <w:trHeight w:val="342"/>
        </w:trPr>
        <w:tc>
          <w:tcPr>
            <w:tcW w:w="5764" w:type="dxa"/>
            <w:vMerge/>
          </w:tcPr>
          <w:p w14:paraId="4215D2CD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A44E0E2" w14:textId="77777777"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215C2" w14:paraId="4D83AD85" w14:textId="77777777" w:rsidTr="00C01A9F">
        <w:trPr>
          <w:trHeight w:val="387"/>
        </w:trPr>
        <w:tc>
          <w:tcPr>
            <w:tcW w:w="5764" w:type="dxa"/>
            <w:vMerge/>
          </w:tcPr>
          <w:p w14:paraId="4303D304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4C32589" w14:textId="77777777"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4FA49C5C" w14:textId="77777777" w:rsidR="00ED7E68" w:rsidRPr="005215C2" w:rsidRDefault="00ED7E68" w:rsidP="005215C2">
      <w:pPr>
        <w:spacing w:after="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790F557A" w14:textId="77777777" w:rsidR="00B33460" w:rsidRDefault="00BD4103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5A9EB5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5C4F2447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5215C2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5215C2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32F947A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3360009C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6EE259FA" w14:textId="77777777" w:rsidTr="004A6544">
        <w:trPr>
          <w:trHeight w:val="404"/>
        </w:trPr>
        <w:tc>
          <w:tcPr>
            <w:tcW w:w="4050" w:type="dxa"/>
          </w:tcPr>
          <w:p w14:paraId="050436EB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0DBB8B79" w14:textId="77777777" w:rsidR="00BC299B" w:rsidRDefault="006718E6" w:rsidP="00A20DF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A20DF4">
              <w:rPr>
                <w:rFonts w:ascii="Times New Roman" w:hAnsi="Times New Roman" w:cs="Times New Roman"/>
                <w:sz w:val="24"/>
                <w:szCs w:val="24"/>
              </w:rPr>
              <w:t xml:space="preserve">JAVA (J2SE &amp; J2EE),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</w:t>
            </w:r>
          </w:p>
        </w:tc>
      </w:tr>
      <w:tr w:rsidR="00BC299B" w14:paraId="121BC8DA" w14:textId="77777777" w:rsidTr="004A6544">
        <w:trPr>
          <w:trHeight w:val="368"/>
        </w:trPr>
        <w:tc>
          <w:tcPr>
            <w:tcW w:w="4050" w:type="dxa"/>
          </w:tcPr>
          <w:p w14:paraId="7CA2AE6C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080A66F0" w14:textId="385E1DDB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06760C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06760C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Linu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4D7E52B8" w14:textId="77777777" w:rsidTr="004A6544">
        <w:trPr>
          <w:trHeight w:val="341"/>
        </w:trPr>
        <w:tc>
          <w:tcPr>
            <w:tcW w:w="4050" w:type="dxa"/>
          </w:tcPr>
          <w:p w14:paraId="4EF5077F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292D64BC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38665237" w14:textId="77777777" w:rsidTr="004A6544">
        <w:trPr>
          <w:trHeight w:val="341"/>
        </w:trPr>
        <w:tc>
          <w:tcPr>
            <w:tcW w:w="4050" w:type="dxa"/>
          </w:tcPr>
          <w:p w14:paraId="02382F32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4077362E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3FFF2CE" w14:textId="77777777" w:rsidTr="004A6544">
        <w:trPr>
          <w:trHeight w:val="350"/>
        </w:trPr>
        <w:tc>
          <w:tcPr>
            <w:tcW w:w="4050" w:type="dxa"/>
          </w:tcPr>
          <w:p w14:paraId="486CC7BF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1037B3F8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4D12AE23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60AF64BB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14:paraId="43B848FA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6359"/>
        <w:gridCol w:w="1394"/>
      </w:tblGrid>
      <w:tr w:rsidR="001978FD" w14:paraId="461952C6" w14:textId="77777777" w:rsidTr="00A72FCE">
        <w:trPr>
          <w:trHeight w:val="922"/>
        </w:trPr>
        <w:tc>
          <w:tcPr>
            <w:tcW w:w="1489" w:type="dxa"/>
          </w:tcPr>
          <w:p w14:paraId="0FD48001" w14:textId="77777777" w:rsidR="001978FD" w:rsidRDefault="001978FD" w:rsidP="003B7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359" w:type="dxa"/>
          </w:tcPr>
          <w:p w14:paraId="663F7064" w14:textId="77777777" w:rsidR="001978FD" w:rsidRPr="00181D60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  <w:tc>
          <w:tcPr>
            <w:tcW w:w="1394" w:type="dxa"/>
          </w:tcPr>
          <w:p w14:paraId="26B2C032" w14:textId="77777777" w:rsidR="001978FD" w:rsidRDefault="008217CC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5</w:t>
            </w:r>
            <w:r w:rsidR="001978FD">
              <w:rPr>
                <w:rFonts w:ascii="Times New Roman" w:hAnsi="Times New Roman" w:cs="Times New Roman"/>
                <w:sz w:val="24"/>
                <w:szCs w:val="24"/>
              </w:rPr>
              <w:t xml:space="preserve"> CGPA</w:t>
            </w:r>
          </w:p>
          <w:p w14:paraId="2AC797DA" w14:textId="5EFC683A" w:rsidR="008217CC" w:rsidRDefault="008217CC" w:rsidP="008217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urs</w:t>
            </w:r>
          </w:p>
        </w:tc>
      </w:tr>
      <w:tr w:rsidR="005944F3" w14:paraId="591A6CBB" w14:textId="77777777" w:rsidTr="00A72FCE">
        <w:trPr>
          <w:trHeight w:val="625"/>
        </w:trPr>
        <w:tc>
          <w:tcPr>
            <w:tcW w:w="1489" w:type="dxa"/>
          </w:tcPr>
          <w:p w14:paraId="548941D5" w14:textId="77777777"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59" w:type="dxa"/>
          </w:tcPr>
          <w:p w14:paraId="30AF624B" w14:textId="77777777" w:rsidR="005944F3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14:paraId="535AAFE3" w14:textId="69CC72E3" w:rsidR="005944F3" w:rsidRPr="00181D60" w:rsidRDefault="00C8628C" w:rsidP="002B2B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5944F3"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5944F3" w14:paraId="0EEDDFDF" w14:textId="77777777" w:rsidTr="001978FD">
        <w:tc>
          <w:tcPr>
            <w:tcW w:w="1489" w:type="dxa"/>
          </w:tcPr>
          <w:p w14:paraId="65CA36E5" w14:textId="77777777"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359" w:type="dxa"/>
          </w:tcPr>
          <w:p w14:paraId="19A8DDCA" w14:textId="77777777" w:rsidR="005944F3" w:rsidRDefault="005944F3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14:paraId="7E5145C0" w14:textId="77777777" w:rsidR="005944F3" w:rsidRPr="00181D60" w:rsidRDefault="005944F3" w:rsidP="005E1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 CGPA</w:t>
            </w:r>
          </w:p>
        </w:tc>
      </w:tr>
    </w:tbl>
    <w:p w14:paraId="56B23112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06760C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06760C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0D116F30" w14:textId="77777777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70E32A46" w14:textId="77777777"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3454ED" w14:paraId="613AFD94" w14:textId="77777777" w:rsidTr="00E40E10">
        <w:trPr>
          <w:trHeight w:val="404"/>
        </w:trPr>
        <w:tc>
          <w:tcPr>
            <w:tcW w:w="2776" w:type="dxa"/>
          </w:tcPr>
          <w:p w14:paraId="55D9B537" w14:textId="77777777"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1C09ED81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43E91E44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14:paraId="186CFF63" w14:textId="77777777" w:rsidTr="00E40E10">
        <w:trPr>
          <w:trHeight w:val="368"/>
        </w:trPr>
        <w:tc>
          <w:tcPr>
            <w:tcW w:w="2776" w:type="dxa"/>
          </w:tcPr>
          <w:p w14:paraId="2F1EFFAB" w14:textId="77777777"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534301FC" w14:textId="77777777"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4CB00999" w14:textId="77777777"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3454ED" w14:paraId="538884D0" w14:textId="77777777" w:rsidTr="00E40E10">
        <w:trPr>
          <w:trHeight w:val="341"/>
        </w:trPr>
        <w:tc>
          <w:tcPr>
            <w:tcW w:w="2776" w:type="dxa"/>
          </w:tcPr>
          <w:p w14:paraId="288E3369" w14:textId="77777777"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725710B1" w14:textId="77777777"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128566E" w14:textId="77777777"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14:paraId="71C91080" w14:textId="77777777" w:rsidTr="00E40E10">
        <w:trPr>
          <w:trHeight w:val="89"/>
        </w:trPr>
        <w:tc>
          <w:tcPr>
            <w:tcW w:w="2776" w:type="dxa"/>
          </w:tcPr>
          <w:p w14:paraId="375C0B03" w14:textId="77777777"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611F37B2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05A89E0E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30C43243" w14:textId="77777777"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14:paraId="52ADE295" w14:textId="77777777" w:rsidTr="00E40E10">
        <w:trPr>
          <w:trHeight w:val="404"/>
        </w:trPr>
        <w:tc>
          <w:tcPr>
            <w:tcW w:w="2776" w:type="dxa"/>
          </w:tcPr>
          <w:p w14:paraId="498AE860" w14:textId="77777777"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710177AD" w14:textId="77777777"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05908A7" w14:textId="77777777"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14:paraId="0FC8F31D" w14:textId="77777777" w:rsidTr="00E40E10">
        <w:trPr>
          <w:trHeight w:val="368"/>
        </w:trPr>
        <w:tc>
          <w:tcPr>
            <w:tcW w:w="2776" w:type="dxa"/>
          </w:tcPr>
          <w:p w14:paraId="73DA47E4" w14:textId="77777777"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1804E6E6" w14:textId="77777777"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0F1ABCC8" w14:textId="06D96F74"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has three views </w:t>
            </w:r>
            <w:r w:rsidR="002B2B1F">
              <w:rPr>
                <w:rFonts w:ascii="Times New Roman" w:hAnsi="Times New Roman" w:cs="Times New Roman"/>
                <w:sz w:val="24"/>
                <w:szCs w:val="24"/>
              </w:rPr>
              <w:t>i.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</w:t>
            </w:r>
            <w:r w:rsidR="004F55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and get their work done</w:t>
            </w:r>
          </w:p>
        </w:tc>
      </w:tr>
      <w:tr w:rsidR="00125C1E" w14:paraId="686432BB" w14:textId="77777777" w:rsidTr="00E40E10">
        <w:trPr>
          <w:trHeight w:val="341"/>
        </w:trPr>
        <w:tc>
          <w:tcPr>
            <w:tcW w:w="2776" w:type="dxa"/>
          </w:tcPr>
          <w:p w14:paraId="2B236AB1" w14:textId="77777777"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08C0C2E6" w14:textId="77777777"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601A6AD" w14:textId="77777777"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30158F" w14:paraId="2903296D" w14:textId="77777777" w:rsidTr="00E40E10">
        <w:trPr>
          <w:trHeight w:val="341"/>
        </w:trPr>
        <w:tc>
          <w:tcPr>
            <w:tcW w:w="2776" w:type="dxa"/>
          </w:tcPr>
          <w:p w14:paraId="66FB21BF" w14:textId="77777777"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14:paraId="4B4A9938" w14:textId="77777777"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07E4C45A" w14:textId="77777777"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db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s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amp; Servlet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), Aja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14:paraId="6E4D5D5A" w14:textId="77777777"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14:paraId="59724932" w14:textId="77777777" w:rsidTr="00E40E10">
        <w:trPr>
          <w:trHeight w:val="89"/>
        </w:trPr>
        <w:tc>
          <w:tcPr>
            <w:tcW w:w="2776" w:type="dxa"/>
          </w:tcPr>
          <w:p w14:paraId="79590B71" w14:textId="77777777"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am</w:t>
            </w:r>
          </w:p>
        </w:tc>
        <w:tc>
          <w:tcPr>
            <w:tcW w:w="283" w:type="dxa"/>
          </w:tcPr>
          <w:p w14:paraId="6818EDE0" w14:textId="77777777"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F6AA615" w14:textId="77777777"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106EEDA4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06760C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06760C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5500E1A2" w14:textId="77777777" w:rsidTr="004A6544">
        <w:trPr>
          <w:trHeight w:val="404"/>
        </w:trPr>
        <w:tc>
          <w:tcPr>
            <w:tcW w:w="4050" w:type="dxa"/>
          </w:tcPr>
          <w:p w14:paraId="0A9F6454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1FD8A363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33BB0FA2" w14:textId="77777777" w:rsidTr="004A6544">
        <w:trPr>
          <w:trHeight w:val="368"/>
        </w:trPr>
        <w:tc>
          <w:tcPr>
            <w:tcW w:w="4050" w:type="dxa"/>
          </w:tcPr>
          <w:p w14:paraId="1DDCE76F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3EA7502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18DF27B5" w14:textId="77777777" w:rsidTr="004A6544">
        <w:trPr>
          <w:trHeight w:val="341"/>
        </w:trPr>
        <w:tc>
          <w:tcPr>
            <w:tcW w:w="4050" w:type="dxa"/>
          </w:tcPr>
          <w:p w14:paraId="2A53926B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6324E12B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71B53A75" w14:textId="77777777" w:rsidTr="004A6544">
        <w:trPr>
          <w:trHeight w:val="341"/>
        </w:trPr>
        <w:tc>
          <w:tcPr>
            <w:tcW w:w="4050" w:type="dxa"/>
          </w:tcPr>
          <w:p w14:paraId="4403129C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44EDCBEE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509081E7" w14:textId="77777777" w:rsidR="00CE5F61" w:rsidRPr="00A246A7" w:rsidRDefault="0006760C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2D46E3B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06760C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3A95BC2E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1D60F606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2BCAF855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24A5988B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06760C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7FD9C0CB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FC623B4" w14:textId="1B6A2CCD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4587F1" w14:textId="77777777" w:rsidR="001F3BBA" w:rsidRPr="001F3BBA" w:rsidRDefault="001F3BBA" w:rsidP="001F3BBA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7DEDD590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26E2EF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76DCBAC5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0CF61081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06760C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498F0A8F" w14:textId="77777777" w:rsidTr="00845382">
        <w:trPr>
          <w:trHeight w:val="404"/>
        </w:trPr>
        <w:tc>
          <w:tcPr>
            <w:tcW w:w="4068" w:type="dxa"/>
          </w:tcPr>
          <w:p w14:paraId="56E3DEEE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7EEC47E5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14BA8B35" w14:textId="77777777" w:rsidTr="00845382">
        <w:trPr>
          <w:trHeight w:val="368"/>
        </w:trPr>
        <w:tc>
          <w:tcPr>
            <w:tcW w:w="4068" w:type="dxa"/>
          </w:tcPr>
          <w:p w14:paraId="0F94FF3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620FD711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39737C41" w14:textId="77777777" w:rsidTr="00845382">
        <w:trPr>
          <w:trHeight w:val="368"/>
        </w:trPr>
        <w:tc>
          <w:tcPr>
            <w:tcW w:w="4068" w:type="dxa"/>
          </w:tcPr>
          <w:p w14:paraId="537B3689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38E80E2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54F6F6A4" w14:textId="77777777" w:rsidTr="00845382">
        <w:trPr>
          <w:trHeight w:val="368"/>
        </w:trPr>
        <w:tc>
          <w:tcPr>
            <w:tcW w:w="4068" w:type="dxa"/>
          </w:tcPr>
          <w:p w14:paraId="1E72A926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2FCFE0FC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48BA5449" w14:textId="77777777" w:rsidTr="00845382">
        <w:trPr>
          <w:trHeight w:val="368"/>
        </w:trPr>
        <w:tc>
          <w:tcPr>
            <w:tcW w:w="4068" w:type="dxa"/>
          </w:tcPr>
          <w:p w14:paraId="2160DC4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1BEF5C72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68F5A903" w14:textId="77777777" w:rsidTr="00845382">
        <w:trPr>
          <w:trHeight w:val="368"/>
        </w:trPr>
        <w:tc>
          <w:tcPr>
            <w:tcW w:w="4068" w:type="dxa"/>
          </w:tcPr>
          <w:p w14:paraId="2F404A50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506FB814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E65F33B" w14:textId="77777777" w:rsidTr="00845382">
        <w:trPr>
          <w:trHeight w:val="386"/>
        </w:trPr>
        <w:tc>
          <w:tcPr>
            <w:tcW w:w="4068" w:type="dxa"/>
          </w:tcPr>
          <w:p w14:paraId="3361B873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6EDDDE2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7DA215EC" w14:textId="77777777" w:rsidTr="00845382">
        <w:trPr>
          <w:trHeight w:val="611"/>
        </w:trPr>
        <w:tc>
          <w:tcPr>
            <w:tcW w:w="4068" w:type="dxa"/>
          </w:tcPr>
          <w:p w14:paraId="1830E6E4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2716851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25FD3334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BE6E31F" w14:textId="77777777" w:rsidTr="00845382">
        <w:trPr>
          <w:trHeight w:val="440"/>
        </w:trPr>
        <w:tc>
          <w:tcPr>
            <w:tcW w:w="4068" w:type="dxa"/>
          </w:tcPr>
          <w:p w14:paraId="4E2FFC3D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21EC9398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33A3D8E1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C4078E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62A7EF" w14:textId="77777777"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D12B07" w14:textId="77777777" w:rsidR="003A16CC" w:rsidRDefault="003A16CC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6C9604" w14:textId="77777777"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C3F5A4" w14:textId="5D316CDE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AC4461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AC4461">
        <w:rPr>
          <w:rFonts w:ascii="Times New Roman" w:hAnsi="Times New Roman" w:cs="Times New Roman"/>
          <w:sz w:val="24"/>
          <w:szCs w:val="24"/>
        </w:rPr>
        <w:t xml:space="preserve">         </w:t>
      </w:r>
      <w:r w:rsidR="00ED077A">
        <w:rPr>
          <w:rFonts w:ascii="Times New Roman" w:hAnsi="Times New Roman" w:cs="Times New Roman"/>
          <w:sz w:val="24"/>
          <w:szCs w:val="24"/>
        </w:rPr>
        <w:t xml:space="preserve">          </w:t>
      </w:r>
      <w:bookmarkStart w:id="0" w:name="_GoBack"/>
      <w:bookmarkEnd w:id="0"/>
      <w:r w:rsidR="00AC4461">
        <w:rPr>
          <w:rFonts w:ascii="Times New Roman" w:hAnsi="Times New Roman" w:cs="Times New Roman"/>
          <w:sz w:val="24"/>
          <w:szCs w:val="24"/>
        </w:rPr>
        <w:t xml:space="preserve">    </w:t>
      </w:r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632E3" w14:textId="77777777" w:rsidR="00BD4103" w:rsidRDefault="00BD4103" w:rsidP="00117DD7">
      <w:pPr>
        <w:spacing w:after="0" w:line="240" w:lineRule="auto"/>
      </w:pPr>
      <w:r>
        <w:separator/>
      </w:r>
    </w:p>
  </w:endnote>
  <w:endnote w:type="continuationSeparator" w:id="0">
    <w:p w14:paraId="3E6FFE3D" w14:textId="77777777" w:rsidR="00BD4103" w:rsidRDefault="00BD4103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8F652F" w14:textId="77777777" w:rsidR="00BD4103" w:rsidRDefault="00BD4103" w:rsidP="00117DD7">
      <w:pPr>
        <w:spacing w:after="0" w:line="240" w:lineRule="auto"/>
      </w:pPr>
      <w:r>
        <w:separator/>
      </w:r>
    </w:p>
  </w:footnote>
  <w:footnote w:type="continuationSeparator" w:id="0">
    <w:p w14:paraId="73B6492A" w14:textId="77777777" w:rsidR="00BD4103" w:rsidRDefault="00BD4103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6760C"/>
    <w:rsid w:val="000738B3"/>
    <w:rsid w:val="00074A46"/>
    <w:rsid w:val="000767D5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978FD"/>
    <w:rsid w:val="001A008C"/>
    <w:rsid w:val="001A5851"/>
    <w:rsid w:val="001D0CAA"/>
    <w:rsid w:val="001D3C70"/>
    <w:rsid w:val="001E308B"/>
    <w:rsid w:val="001F1FF9"/>
    <w:rsid w:val="001F3BBA"/>
    <w:rsid w:val="0021709D"/>
    <w:rsid w:val="002235C2"/>
    <w:rsid w:val="0023057C"/>
    <w:rsid w:val="00232FAD"/>
    <w:rsid w:val="002437CA"/>
    <w:rsid w:val="00246030"/>
    <w:rsid w:val="002461F4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B2B1F"/>
    <w:rsid w:val="002C0F16"/>
    <w:rsid w:val="002D4156"/>
    <w:rsid w:val="002D73BD"/>
    <w:rsid w:val="002E1852"/>
    <w:rsid w:val="002F1A6E"/>
    <w:rsid w:val="002F66C3"/>
    <w:rsid w:val="002F725F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16CC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030F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15C2"/>
    <w:rsid w:val="0052349F"/>
    <w:rsid w:val="00526D2C"/>
    <w:rsid w:val="00531529"/>
    <w:rsid w:val="00532D1C"/>
    <w:rsid w:val="00537102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44F3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46461"/>
    <w:rsid w:val="006651BA"/>
    <w:rsid w:val="006718E6"/>
    <w:rsid w:val="00692512"/>
    <w:rsid w:val="00697404"/>
    <w:rsid w:val="00697489"/>
    <w:rsid w:val="006B30C6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A6434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17C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0DF4"/>
    <w:rsid w:val="00A246A7"/>
    <w:rsid w:val="00A26345"/>
    <w:rsid w:val="00A534E6"/>
    <w:rsid w:val="00A5365A"/>
    <w:rsid w:val="00A57B32"/>
    <w:rsid w:val="00A63FCF"/>
    <w:rsid w:val="00A72FCE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461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299B"/>
    <w:rsid w:val="00BC2C32"/>
    <w:rsid w:val="00BC5B06"/>
    <w:rsid w:val="00BD4103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0357"/>
    <w:rsid w:val="00C639FF"/>
    <w:rsid w:val="00C81B75"/>
    <w:rsid w:val="00C8385C"/>
    <w:rsid w:val="00C85C9C"/>
    <w:rsid w:val="00C8628C"/>
    <w:rsid w:val="00C868EB"/>
    <w:rsid w:val="00C91907"/>
    <w:rsid w:val="00C92FE5"/>
    <w:rsid w:val="00CA242B"/>
    <w:rsid w:val="00CA3F7F"/>
    <w:rsid w:val="00CB2397"/>
    <w:rsid w:val="00CB44C0"/>
    <w:rsid w:val="00CC0CCA"/>
    <w:rsid w:val="00CC3BDA"/>
    <w:rsid w:val="00CC685B"/>
    <w:rsid w:val="00CD09CD"/>
    <w:rsid w:val="00CD3D7D"/>
    <w:rsid w:val="00CE1E00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5A8B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13FC3"/>
    <w:rsid w:val="00E2000A"/>
    <w:rsid w:val="00E202EE"/>
    <w:rsid w:val="00E2142D"/>
    <w:rsid w:val="00E218EB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C6CFE"/>
    <w:rsid w:val="00ED077A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1DF1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3A05B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A1EA42-D045-4B82-B374-6D52BA265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24</cp:revision>
  <cp:lastPrinted>2017-09-10T19:12:00Z</cp:lastPrinted>
  <dcterms:created xsi:type="dcterms:W3CDTF">2018-05-22T16:50:00Z</dcterms:created>
  <dcterms:modified xsi:type="dcterms:W3CDTF">2018-06-05T17:07:00Z</dcterms:modified>
</cp:coreProperties>
</file>